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AF48E9" w14:textId="4601F97F" w:rsidR="00396D98" w:rsidRDefault="00396D98" w:rsidP="00566FFD">
      <w:pPr>
        <w:jc w:val="center"/>
        <w:rPr>
          <w:rFonts w:asciiTheme="minorHAnsi" w:hAnsiTheme="minorHAnsi" w:cstheme="minorHAnsi"/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84FE70A" wp14:editId="4128A918">
            <wp:extent cx="3594100" cy="10287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B39EC" w14:textId="5FBA59B5" w:rsidR="00566FFD" w:rsidRPr="00D7559D" w:rsidRDefault="00566FFD" w:rsidP="00566FFD">
      <w:pPr>
        <w:jc w:val="center"/>
        <w:rPr>
          <w:rFonts w:asciiTheme="minorHAnsi" w:hAnsiTheme="minorHAnsi" w:cstheme="minorHAnsi"/>
          <w:b/>
          <w:sz w:val="28"/>
          <w:szCs w:val="28"/>
          <w:lang w:val="ru-RU"/>
        </w:rPr>
      </w:pPr>
      <w:r w:rsidRPr="0076124E">
        <w:rPr>
          <w:rFonts w:asciiTheme="minorHAnsi" w:hAnsiTheme="minorHAnsi" w:cstheme="minorHAnsi"/>
          <w:b/>
          <w:sz w:val="28"/>
          <w:szCs w:val="28"/>
          <w:lang w:val="ru-RU"/>
        </w:rPr>
        <w:t>Круглый стол</w:t>
      </w:r>
      <w:r w:rsidRPr="00D7559D">
        <w:rPr>
          <w:rFonts w:asciiTheme="minorHAnsi" w:hAnsiTheme="minorHAnsi" w:cstheme="minorHAnsi"/>
          <w:b/>
          <w:sz w:val="28"/>
          <w:szCs w:val="28"/>
          <w:lang w:val="ru-RU"/>
        </w:rPr>
        <w:t>:</w:t>
      </w:r>
    </w:p>
    <w:p w14:paraId="395A06B9" w14:textId="61746137" w:rsidR="00566FFD" w:rsidRDefault="00566FFD" w:rsidP="00566FFD">
      <w:pPr>
        <w:jc w:val="center"/>
        <w:rPr>
          <w:rFonts w:asciiTheme="minorHAnsi" w:hAnsiTheme="minorHAnsi" w:cstheme="minorHAnsi"/>
          <w:b/>
          <w:sz w:val="28"/>
          <w:szCs w:val="28"/>
          <w:lang w:val="ru-RU"/>
        </w:rPr>
      </w:pPr>
      <w:r w:rsidRPr="0076124E">
        <w:rPr>
          <w:rFonts w:asciiTheme="minorHAnsi" w:hAnsiTheme="minorHAnsi" w:cstheme="minorHAnsi"/>
          <w:b/>
          <w:sz w:val="28"/>
          <w:szCs w:val="28"/>
          <w:lang w:val="ru-RU"/>
        </w:rPr>
        <w:t>«</w:t>
      </w:r>
      <w:r w:rsidR="00D7559D" w:rsidRPr="00D7559D">
        <w:rPr>
          <w:rFonts w:asciiTheme="minorHAnsi" w:hAnsiTheme="minorHAnsi" w:cstheme="minorHAnsi"/>
          <w:b/>
          <w:sz w:val="28"/>
          <w:szCs w:val="28"/>
          <w:lang w:val="ru-RU"/>
        </w:rPr>
        <w:t>Десятилетие ООН по восстановлению экосистем в России: вызовы в условиях меняющегося климата</w:t>
      </w:r>
      <w:r w:rsidRPr="009C65D8">
        <w:rPr>
          <w:rFonts w:asciiTheme="minorHAnsi" w:hAnsiTheme="minorHAnsi" w:cstheme="minorHAnsi"/>
          <w:b/>
          <w:sz w:val="28"/>
          <w:szCs w:val="28"/>
          <w:lang w:val="ru-RU"/>
        </w:rPr>
        <w:t>»</w:t>
      </w:r>
    </w:p>
    <w:p w14:paraId="669EEBA3" w14:textId="77777777" w:rsidR="009B0B64" w:rsidRPr="00FB7EEB" w:rsidRDefault="009B0B64" w:rsidP="00566FFD">
      <w:pPr>
        <w:jc w:val="center"/>
        <w:rPr>
          <w:rFonts w:asciiTheme="minorHAnsi" w:hAnsiTheme="minorHAnsi" w:cstheme="minorHAnsi"/>
          <w:b/>
          <w:sz w:val="28"/>
          <w:szCs w:val="28"/>
          <w:lang w:val="ru-RU"/>
        </w:rPr>
      </w:pPr>
    </w:p>
    <w:p w14:paraId="3AF12FEB" w14:textId="662A8D27" w:rsidR="000E3FE3" w:rsidRPr="000E3FE3" w:rsidRDefault="000E3FE3" w:rsidP="000E3FE3">
      <w:pPr>
        <w:jc w:val="center"/>
        <w:rPr>
          <w:rFonts w:asciiTheme="minorHAnsi" w:hAnsiTheme="minorHAnsi" w:cstheme="minorHAnsi"/>
          <w:b/>
          <w:sz w:val="24"/>
          <w:szCs w:val="24"/>
          <w:lang w:val="ru-RU"/>
        </w:rPr>
      </w:pPr>
      <w:r w:rsidRPr="000E3FE3">
        <w:rPr>
          <w:rFonts w:asciiTheme="minorHAnsi" w:hAnsiTheme="minorHAnsi" w:cstheme="minorHAnsi"/>
          <w:b/>
          <w:sz w:val="24"/>
          <w:szCs w:val="24"/>
          <w:lang w:val="ru-RU"/>
        </w:rPr>
        <w:t xml:space="preserve">Факультет почвоведения МГУ имени </w:t>
      </w:r>
      <w:proofErr w:type="spellStart"/>
      <w:r w:rsidRPr="000E3FE3">
        <w:rPr>
          <w:rFonts w:asciiTheme="minorHAnsi" w:hAnsiTheme="minorHAnsi" w:cstheme="minorHAnsi"/>
          <w:b/>
          <w:sz w:val="24"/>
          <w:szCs w:val="24"/>
          <w:lang w:val="ru-RU"/>
        </w:rPr>
        <w:t>М.В.Ломоносова</w:t>
      </w:r>
      <w:proofErr w:type="spellEnd"/>
    </w:p>
    <w:p w14:paraId="36E0F7D3" w14:textId="519D7F91" w:rsidR="00BB3E0E" w:rsidRDefault="000E3FE3" w:rsidP="000E3FE3">
      <w:pPr>
        <w:jc w:val="center"/>
        <w:rPr>
          <w:rFonts w:asciiTheme="minorHAnsi" w:hAnsiTheme="minorHAnsi" w:cstheme="minorHAnsi"/>
          <w:b/>
          <w:sz w:val="24"/>
          <w:szCs w:val="24"/>
          <w:lang w:val="ru-RU"/>
        </w:rPr>
      </w:pPr>
      <w:r w:rsidRPr="000E3FE3">
        <w:rPr>
          <w:rFonts w:asciiTheme="minorHAnsi" w:hAnsiTheme="minorHAnsi" w:cstheme="minorHAnsi"/>
          <w:b/>
          <w:sz w:val="24"/>
          <w:szCs w:val="24"/>
          <w:lang w:val="ru-RU"/>
        </w:rPr>
        <w:t>Отделение Продовольственной и сельскохозяйственной организации Объединённых Наций (ФАО) для связи с Российской Федерацией</w:t>
      </w:r>
    </w:p>
    <w:p w14:paraId="278463AC" w14:textId="77777777" w:rsidR="000E3FE3" w:rsidRDefault="000E3FE3" w:rsidP="00581921">
      <w:pPr>
        <w:jc w:val="center"/>
        <w:rPr>
          <w:rFonts w:asciiTheme="minorHAnsi" w:hAnsiTheme="minorHAnsi" w:cstheme="minorHAnsi"/>
          <w:b/>
          <w:lang w:val="ru-RU"/>
        </w:rPr>
      </w:pPr>
    </w:p>
    <w:p w14:paraId="3416941B" w14:textId="2A9C5471" w:rsidR="00BF4431" w:rsidRPr="004110FB" w:rsidRDefault="00D7559D" w:rsidP="00581921">
      <w:pPr>
        <w:jc w:val="center"/>
        <w:rPr>
          <w:rFonts w:asciiTheme="minorHAnsi" w:hAnsiTheme="minorHAnsi" w:cstheme="minorHAnsi"/>
          <w:b/>
          <w:sz w:val="24"/>
          <w:szCs w:val="24"/>
          <w:lang w:val="ru-RU"/>
        </w:rPr>
      </w:pPr>
      <w:r w:rsidRPr="004110FB">
        <w:rPr>
          <w:rFonts w:asciiTheme="minorHAnsi" w:hAnsiTheme="minorHAnsi" w:cstheme="minorHAnsi"/>
          <w:b/>
          <w:sz w:val="24"/>
          <w:szCs w:val="24"/>
          <w:lang w:val="ru-RU"/>
        </w:rPr>
        <w:t>Вторник</w:t>
      </w:r>
      <w:r w:rsidR="00172F18" w:rsidRPr="004110FB">
        <w:rPr>
          <w:rFonts w:asciiTheme="minorHAnsi" w:hAnsiTheme="minorHAnsi" w:cstheme="minorHAnsi"/>
          <w:b/>
          <w:sz w:val="24"/>
          <w:szCs w:val="24"/>
          <w:lang w:val="ru-RU"/>
        </w:rPr>
        <w:t>,</w:t>
      </w:r>
      <w:r w:rsidR="00177F07" w:rsidRPr="004110FB">
        <w:rPr>
          <w:rFonts w:asciiTheme="minorHAnsi" w:hAnsiTheme="minorHAnsi" w:cstheme="minorHAnsi"/>
          <w:b/>
          <w:sz w:val="24"/>
          <w:szCs w:val="24"/>
          <w:lang w:val="ru-RU"/>
        </w:rPr>
        <w:t xml:space="preserve"> </w:t>
      </w:r>
      <w:r w:rsidR="009247CA" w:rsidRPr="004110FB">
        <w:rPr>
          <w:rFonts w:asciiTheme="minorHAnsi" w:hAnsiTheme="minorHAnsi" w:cstheme="minorHAnsi"/>
          <w:b/>
          <w:sz w:val="24"/>
          <w:szCs w:val="24"/>
          <w:lang w:val="ru-RU"/>
        </w:rPr>
        <w:t>2</w:t>
      </w:r>
      <w:r w:rsidRPr="004110FB">
        <w:rPr>
          <w:rFonts w:asciiTheme="minorHAnsi" w:hAnsiTheme="minorHAnsi" w:cstheme="minorHAnsi"/>
          <w:b/>
          <w:sz w:val="24"/>
          <w:szCs w:val="24"/>
          <w:lang w:val="ru-RU"/>
        </w:rPr>
        <w:t>4</w:t>
      </w:r>
      <w:r w:rsidR="009247CA" w:rsidRPr="004110FB">
        <w:rPr>
          <w:rFonts w:asciiTheme="minorHAnsi" w:hAnsiTheme="minorHAnsi" w:cstheme="minorHAnsi"/>
          <w:b/>
          <w:sz w:val="24"/>
          <w:szCs w:val="24"/>
          <w:lang w:val="ru-RU"/>
        </w:rPr>
        <w:t xml:space="preserve"> </w:t>
      </w:r>
      <w:r w:rsidRPr="004110FB">
        <w:rPr>
          <w:rFonts w:asciiTheme="minorHAnsi" w:hAnsiTheme="minorHAnsi" w:cstheme="minorHAnsi"/>
          <w:b/>
          <w:sz w:val="24"/>
          <w:szCs w:val="24"/>
          <w:lang w:val="ru-RU"/>
        </w:rPr>
        <w:t>августа</w:t>
      </w:r>
      <w:r w:rsidR="00C174DB" w:rsidRPr="004110FB">
        <w:rPr>
          <w:rFonts w:asciiTheme="minorHAnsi" w:hAnsiTheme="minorHAnsi" w:cstheme="minorHAnsi"/>
          <w:b/>
          <w:sz w:val="24"/>
          <w:szCs w:val="24"/>
          <w:lang w:val="ru-RU"/>
        </w:rPr>
        <w:t xml:space="preserve"> 2021</w:t>
      </w:r>
      <w:r w:rsidR="00177F07" w:rsidRPr="004110FB">
        <w:rPr>
          <w:rFonts w:asciiTheme="minorHAnsi" w:hAnsiTheme="minorHAnsi" w:cstheme="minorHAnsi"/>
          <w:b/>
          <w:sz w:val="24"/>
          <w:szCs w:val="24"/>
          <w:lang w:val="ru-RU"/>
        </w:rPr>
        <w:t xml:space="preserve"> г.</w:t>
      </w:r>
      <w:r w:rsidR="00BF4431" w:rsidRPr="004110FB">
        <w:rPr>
          <w:rFonts w:asciiTheme="minorHAnsi" w:hAnsiTheme="minorHAnsi" w:cstheme="minorHAnsi"/>
          <w:b/>
          <w:sz w:val="24"/>
          <w:szCs w:val="24"/>
          <w:lang w:val="ru-RU"/>
        </w:rPr>
        <w:t xml:space="preserve"> </w:t>
      </w:r>
    </w:p>
    <w:p w14:paraId="1FA17293" w14:textId="39895F4C" w:rsidR="00581921" w:rsidRPr="008739F2" w:rsidRDefault="00581921" w:rsidP="00581921">
      <w:pPr>
        <w:jc w:val="center"/>
        <w:rPr>
          <w:rFonts w:asciiTheme="minorHAnsi" w:hAnsiTheme="minorHAnsi" w:cstheme="minorHAnsi"/>
          <w:b/>
          <w:lang w:val="ru-RU"/>
        </w:rPr>
      </w:pPr>
    </w:p>
    <w:tbl>
      <w:tblPr>
        <w:tblStyle w:val="a6"/>
        <w:tblW w:w="9747" w:type="dxa"/>
        <w:tblLook w:val="04A0" w:firstRow="1" w:lastRow="0" w:firstColumn="1" w:lastColumn="0" w:noHBand="0" w:noVBand="1"/>
      </w:tblPr>
      <w:tblGrid>
        <w:gridCol w:w="2518"/>
        <w:gridCol w:w="7229"/>
      </w:tblGrid>
      <w:tr w:rsidR="00581921" w:rsidRPr="00172F18" w14:paraId="5C1017C2" w14:textId="77777777" w:rsidTr="00DA7AEF">
        <w:tc>
          <w:tcPr>
            <w:tcW w:w="2518" w:type="dxa"/>
          </w:tcPr>
          <w:p w14:paraId="709A4A06" w14:textId="0DA084CC" w:rsidR="00C174DB" w:rsidRPr="001B4205" w:rsidRDefault="00E965D7" w:rsidP="00E965D7">
            <w:pPr>
              <w:jc w:val="center"/>
              <w:rPr>
                <w:rFonts w:asciiTheme="minorHAnsi" w:hAnsiTheme="minorHAnsi" w:cstheme="minorHAnsi"/>
                <w:b/>
                <w:bCs/>
                <w:lang w:val="ru-RU"/>
              </w:rPr>
            </w:pPr>
            <w:r>
              <w:rPr>
                <w:rFonts w:asciiTheme="minorHAnsi" w:hAnsiTheme="minorHAnsi" w:cstheme="minorHAnsi"/>
                <w:b/>
                <w:bCs/>
                <w:lang w:val="ru-RU"/>
              </w:rPr>
              <w:t>Время</w:t>
            </w:r>
          </w:p>
          <w:p w14:paraId="08677A5A" w14:textId="77777777" w:rsidR="00581921" w:rsidRPr="001B4205" w:rsidRDefault="00581921" w:rsidP="00E965D7">
            <w:pPr>
              <w:jc w:val="center"/>
              <w:rPr>
                <w:rFonts w:asciiTheme="minorHAnsi" w:hAnsiTheme="minorHAnsi" w:cstheme="minorHAnsi"/>
                <w:b/>
                <w:bCs/>
                <w:lang w:val="ru-RU"/>
              </w:rPr>
            </w:pPr>
          </w:p>
        </w:tc>
        <w:tc>
          <w:tcPr>
            <w:tcW w:w="7229" w:type="dxa"/>
          </w:tcPr>
          <w:p w14:paraId="04CD8912" w14:textId="56442D48" w:rsidR="00581921" w:rsidRPr="001B4205" w:rsidRDefault="00C174DB" w:rsidP="002248DB">
            <w:pPr>
              <w:jc w:val="center"/>
              <w:rPr>
                <w:rFonts w:asciiTheme="minorHAnsi" w:hAnsiTheme="minorHAnsi" w:cstheme="minorHAnsi"/>
                <w:b/>
                <w:bCs/>
                <w:lang w:val="ru-RU"/>
              </w:rPr>
            </w:pPr>
            <w:r w:rsidRPr="001B4205">
              <w:rPr>
                <w:rFonts w:asciiTheme="minorHAnsi" w:hAnsiTheme="minorHAnsi" w:cstheme="minorHAnsi"/>
                <w:b/>
                <w:bCs/>
                <w:lang w:val="ru-RU"/>
              </w:rPr>
              <w:t>Пункт програ</w:t>
            </w:r>
            <w:r w:rsidR="005B0155" w:rsidRPr="001B4205">
              <w:rPr>
                <w:rFonts w:asciiTheme="minorHAnsi" w:hAnsiTheme="minorHAnsi" w:cstheme="minorHAnsi"/>
                <w:b/>
                <w:bCs/>
                <w:lang w:val="ru-RU"/>
              </w:rPr>
              <w:t>м</w:t>
            </w:r>
            <w:r w:rsidRPr="001B4205">
              <w:rPr>
                <w:rFonts w:asciiTheme="minorHAnsi" w:hAnsiTheme="minorHAnsi" w:cstheme="minorHAnsi"/>
                <w:b/>
                <w:bCs/>
                <w:lang w:val="ru-RU"/>
              </w:rPr>
              <w:t>мы</w:t>
            </w:r>
          </w:p>
        </w:tc>
      </w:tr>
      <w:tr w:rsidR="00377E42" w:rsidRPr="009B0B64" w14:paraId="6226438C" w14:textId="77777777" w:rsidTr="00DA7AEF">
        <w:tc>
          <w:tcPr>
            <w:tcW w:w="2518" w:type="dxa"/>
          </w:tcPr>
          <w:p w14:paraId="24739E36" w14:textId="4123BA62" w:rsidR="00377E42" w:rsidRPr="00D7559D" w:rsidRDefault="000D7AEE" w:rsidP="00E965D7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D7559D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00</w:t>
            </w:r>
          </w:p>
        </w:tc>
        <w:tc>
          <w:tcPr>
            <w:tcW w:w="7229" w:type="dxa"/>
          </w:tcPr>
          <w:p w14:paraId="0289506B" w14:textId="7CA529EF" w:rsidR="00377E42" w:rsidRPr="000D7AEE" w:rsidRDefault="000D7AEE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0D7AEE">
              <w:rPr>
                <w:rFonts w:asciiTheme="minorHAnsi" w:hAnsiTheme="minorHAnsi" w:cstheme="minorHAnsi"/>
                <w:bCs/>
                <w:lang w:val="ru-RU"/>
              </w:rPr>
              <w:t>Начало конференции</w:t>
            </w:r>
          </w:p>
          <w:p w14:paraId="669178A9" w14:textId="77777777" w:rsidR="000D7AEE" w:rsidRPr="009B0B64" w:rsidRDefault="000D7AEE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  <w:p w14:paraId="184D8B5C" w14:textId="0147D5D4" w:rsidR="00D7559D" w:rsidRDefault="00F83584" w:rsidP="00D7559D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Модератор</w:t>
            </w:r>
            <w:r w:rsidR="000D7AEE" w:rsidRPr="009B0B64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8E092D" w:rsidRPr="009B0B64">
              <w:rPr>
                <w:rFonts w:asciiTheme="minorHAnsi" w:hAnsiTheme="minorHAnsi" w:cstheme="minorHAnsi"/>
                <w:bCs/>
                <w:lang w:val="ru-RU"/>
              </w:rPr>
              <w:t xml:space="preserve">– </w:t>
            </w:r>
            <w:r w:rsidR="00D7559D">
              <w:rPr>
                <w:rFonts w:asciiTheme="minorHAnsi" w:hAnsiTheme="minorHAnsi" w:cstheme="minorHAnsi"/>
                <w:bCs/>
                <w:lang w:val="ru-RU"/>
              </w:rPr>
              <w:t xml:space="preserve">КРАСИЛЬНИКОВ Павел Владимирович, </w:t>
            </w:r>
            <w:proofErr w:type="spellStart"/>
            <w:r w:rsidR="00D7559D">
              <w:rPr>
                <w:rFonts w:asciiTheme="minorHAnsi" w:hAnsiTheme="minorHAnsi" w:cstheme="minorHAnsi"/>
                <w:bCs/>
                <w:lang w:val="ru-RU"/>
              </w:rPr>
              <w:t>и.о</w:t>
            </w:r>
            <w:proofErr w:type="gramStart"/>
            <w:r w:rsidR="00D7559D">
              <w:rPr>
                <w:rFonts w:asciiTheme="minorHAnsi" w:hAnsiTheme="minorHAnsi" w:cstheme="minorHAnsi"/>
                <w:bCs/>
                <w:lang w:val="ru-RU"/>
              </w:rPr>
              <w:t>.д</w:t>
            </w:r>
            <w:proofErr w:type="gramEnd"/>
            <w:r w:rsidR="00D7559D">
              <w:rPr>
                <w:rFonts w:asciiTheme="minorHAnsi" w:hAnsiTheme="minorHAnsi" w:cstheme="minorHAnsi"/>
                <w:bCs/>
                <w:lang w:val="ru-RU"/>
              </w:rPr>
              <w:t>екана</w:t>
            </w:r>
            <w:proofErr w:type="spellEnd"/>
            <w:r w:rsidR="00D7559D">
              <w:rPr>
                <w:rFonts w:asciiTheme="minorHAnsi" w:hAnsiTheme="minorHAnsi" w:cstheme="minorHAnsi"/>
                <w:bCs/>
                <w:lang w:val="ru-RU"/>
              </w:rPr>
              <w:t xml:space="preserve"> факультета почвоведения МГУ имени </w:t>
            </w:r>
            <w:proofErr w:type="spellStart"/>
            <w:r w:rsidR="00D7559D"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  <w:r w:rsidR="00D7559D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D7559D" w:rsidRPr="009B0B64">
              <w:rPr>
                <w:rFonts w:asciiTheme="minorHAnsi" w:hAnsiTheme="minorHAnsi" w:cstheme="minorHAnsi"/>
                <w:bCs/>
                <w:lang w:val="ru-RU"/>
              </w:rPr>
              <w:t>член-корр. РАН</w:t>
            </w:r>
          </w:p>
          <w:p w14:paraId="44ABB704" w14:textId="07EF8AA8" w:rsidR="00E744CD" w:rsidRPr="009B0B64" w:rsidRDefault="00E744CD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  <w:p w14:paraId="2A282BD5" w14:textId="77777777" w:rsidR="00377E42" w:rsidRPr="009B0B64" w:rsidRDefault="00377E42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D264CE" w:rsidRPr="00C12F77" w14:paraId="36AAF303" w14:textId="77777777" w:rsidTr="00DA7AEF">
        <w:tc>
          <w:tcPr>
            <w:tcW w:w="2518" w:type="dxa"/>
          </w:tcPr>
          <w:p w14:paraId="38B687D9" w14:textId="0B10715D" w:rsidR="00D264CE" w:rsidRPr="009B0B64" w:rsidRDefault="00D264CE" w:rsidP="002E03DC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D7559D">
              <w:rPr>
                <w:rFonts w:asciiTheme="minorHAnsi" w:hAnsiTheme="minorHAnsi" w:cstheme="minorHAnsi"/>
                <w:bCs/>
                <w:lang w:val="ru-RU"/>
              </w:rPr>
              <w:t>5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10</w:t>
            </w:r>
            <w:r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D7559D">
              <w:rPr>
                <w:rFonts w:asciiTheme="minorHAnsi" w:hAnsiTheme="minorHAnsi" w:cstheme="minorHAnsi"/>
                <w:bCs/>
                <w:lang w:val="ru-RU"/>
              </w:rPr>
              <w:t>5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E460CD">
              <w:rPr>
                <w:rFonts w:asciiTheme="minorHAnsi" w:hAnsiTheme="minorHAnsi" w:cstheme="minorHAnsi"/>
                <w:bCs/>
                <w:lang w:val="ru-RU"/>
              </w:rPr>
              <w:t>15</w:t>
            </w:r>
          </w:p>
        </w:tc>
        <w:tc>
          <w:tcPr>
            <w:tcW w:w="7229" w:type="dxa"/>
          </w:tcPr>
          <w:p w14:paraId="714950C4" w14:textId="5FB4A700" w:rsidR="004110FB" w:rsidRDefault="004110FB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 xml:space="preserve">КОБЯКОВ Олег Юльевич, </w:t>
            </w:r>
          </w:p>
          <w:p w14:paraId="24285491" w14:textId="30778ECE" w:rsidR="00396D98" w:rsidRDefault="00D264CE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Директор Отделения Продовольственной и сельскохо</w:t>
            </w:r>
            <w:r w:rsidR="00BB3E0E">
              <w:rPr>
                <w:rFonts w:asciiTheme="minorHAnsi" w:hAnsiTheme="minorHAnsi" w:cstheme="minorHAnsi"/>
                <w:bCs/>
                <w:lang w:val="ru-RU"/>
              </w:rPr>
              <w:t>зяйственной организации Объединё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нных Наций </w:t>
            </w:r>
            <w:r w:rsidR="00BB3E0E">
              <w:rPr>
                <w:rFonts w:asciiTheme="minorHAnsi" w:hAnsiTheme="minorHAnsi" w:cstheme="minorHAnsi"/>
                <w:bCs/>
                <w:lang w:val="ru-RU"/>
              </w:rPr>
              <w:t xml:space="preserve">(ФАО) </w:t>
            </w:r>
            <w:r>
              <w:rPr>
                <w:rFonts w:asciiTheme="minorHAnsi" w:hAnsiTheme="minorHAnsi" w:cstheme="minorHAnsi"/>
                <w:bCs/>
                <w:lang w:val="ru-RU"/>
              </w:rPr>
              <w:t>для связи с Российской Федерацией</w:t>
            </w:r>
          </w:p>
          <w:p w14:paraId="13D42FBA" w14:textId="7495714C" w:rsidR="00FB510D" w:rsidRDefault="00396D98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Приветственное слово</w:t>
            </w:r>
          </w:p>
          <w:p w14:paraId="4D865D02" w14:textId="49DD37A9" w:rsidR="00D264CE" w:rsidRPr="000D7AEE" w:rsidRDefault="00D264CE" w:rsidP="004110FB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E460CD" w:rsidRPr="00C12F77" w14:paraId="00165F8F" w14:textId="77777777" w:rsidTr="00DA7AEF">
        <w:tc>
          <w:tcPr>
            <w:tcW w:w="2518" w:type="dxa"/>
          </w:tcPr>
          <w:p w14:paraId="07AAF98D" w14:textId="6EF32459" w:rsidR="00E460CD" w:rsidRDefault="00E460CD" w:rsidP="002E03DC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15.15-15.20</w:t>
            </w:r>
          </w:p>
        </w:tc>
        <w:tc>
          <w:tcPr>
            <w:tcW w:w="7229" w:type="dxa"/>
          </w:tcPr>
          <w:p w14:paraId="6192237E" w14:textId="7201A7AC" w:rsidR="00E460CD" w:rsidRDefault="00E460CD" w:rsidP="00E460CD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 xml:space="preserve">МОШКАЛО Владимир Владимирович, </w:t>
            </w:r>
          </w:p>
          <w:p w14:paraId="53DBF2C0" w14:textId="10D9B2E3" w:rsidR="00396D98" w:rsidRDefault="00E460CD" w:rsidP="00E460CD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Руководител</w:t>
            </w:r>
            <w:r w:rsidR="00396D98">
              <w:rPr>
                <w:rFonts w:asciiTheme="minorHAnsi" w:hAnsiTheme="minorHAnsi" w:cstheme="minorHAnsi"/>
                <w:bCs/>
                <w:lang w:val="ru-RU"/>
              </w:rPr>
              <w:t>ь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Pr="00635FCA">
              <w:rPr>
                <w:rFonts w:asciiTheme="minorHAnsi" w:hAnsiTheme="minorHAnsi" w:cstheme="minorHAnsi"/>
                <w:bCs/>
                <w:lang w:val="ru-RU"/>
              </w:rPr>
              <w:t>Представительств</w:t>
            </w:r>
            <w:r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Pr="00635FCA">
              <w:rPr>
                <w:rFonts w:asciiTheme="minorHAnsi" w:hAnsiTheme="minorHAnsi" w:cstheme="minorHAnsi"/>
                <w:bCs/>
                <w:lang w:val="ru-RU"/>
              </w:rPr>
              <w:t xml:space="preserve"> Программы ООН по окружающей среде (</w:t>
            </w:r>
            <w:r>
              <w:rPr>
                <w:rFonts w:asciiTheme="minorHAnsi" w:hAnsiTheme="minorHAnsi" w:cstheme="minorHAnsi"/>
                <w:bCs/>
                <w:lang w:val="ru-RU"/>
              </w:rPr>
              <w:t>ЮНЕП</w:t>
            </w:r>
            <w:r w:rsidRPr="00635FCA">
              <w:rPr>
                <w:rFonts w:asciiTheme="minorHAnsi" w:hAnsiTheme="minorHAnsi" w:cstheme="minorHAnsi"/>
                <w:bCs/>
                <w:lang w:val="ru-RU"/>
              </w:rPr>
              <w:t>) в России</w:t>
            </w:r>
            <w:r w:rsidR="00396D98"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</w:t>
            </w:r>
          </w:p>
          <w:p w14:paraId="3E687383" w14:textId="59EC2889" w:rsidR="00E460CD" w:rsidRPr="00E460CD" w:rsidRDefault="00396D98" w:rsidP="00E460CD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Приветственное слово</w:t>
            </w:r>
          </w:p>
          <w:p w14:paraId="45343D09" w14:textId="77777777" w:rsidR="00E460CD" w:rsidRDefault="00E460CD" w:rsidP="001B4205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2248DB" w:rsidRPr="008F4C9F" w14:paraId="5EFDBB40" w14:textId="77777777" w:rsidTr="00DA7AEF">
        <w:tc>
          <w:tcPr>
            <w:tcW w:w="2518" w:type="dxa"/>
          </w:tcPr>
          <w:p w14:paraId="23CBB143" w14:textId="4C62C317" w:rsidR="002248DB" w:rsidRPr="00D264CE" w:rsidRDefault="002248DB" w:rsidP="002E03DC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C26E4C">
              <w:rPr>
                <w:rFonts w:asciiTheme="minorHAnsi" w:hAnsiTheme="minorHAnsi" w:cstheme="minorHAnsi"/>
                <w:bCs/>
                <w:lang w:val="ru-RU"/>
              </w:rPr>
              <w:t>15.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20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-15.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3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61E23D4F" w14:textId="03AB8A47" w:rsidR="002248DB" w:rsidRPr="009B0B64" w:rsidRDefault="004110FB" w:rsidP="00DA7AEF">
            <w:pPr>
              <w:ind w:right="-108"/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ДГЕБУАДЗЕ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Ю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рий </w:t>
            </w:r>
            <w:proofErr w:type="spellStart"/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Ю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лианович</w:t>
            </w:r>
            <w:proofErr w:type="spellEnd"/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едующий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лаб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>ораторией э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кологии водных сообществ и инвазий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DA7AEF" w:rsidRPr="009B0B64">
              <w:rPr>
                <w:rFonts w:asciiTheme="minorHAnsi" w:hAnsiTheme="minorHAnsi" w:cstheme="minorHAnsi"/>
                <w:bCs/>
                <w:lang w:val="ru-RU"/>
              </w:rPr>
              <w:t>И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нститута проблем экологии и эволюции </w:t>
            </w:r>
            <w:r w:rsidR="00DA7AEF" w:rsidRPr="009B0B64">
              <w:rPr>
                <w:rFonts w:asciiTheme="minorHAnsi" w:hAnsiTheme="minorHAnsi" w:cstheme="minorHAnsi"/>
                <w:bCs/>
                <w:lang w:val="ru-RU"/>
              </w:rPr>
              <w:t>им</w:t>
            </w:r>
            <w:r w:rsidR="00705941">
              <w:rPr>
                <w:rFonts w:asciiTheme="minorHAnsi" w:hAnsiTheme="minorHAnsi" w:cstheme="minorHAnsi"/>
                <w:bCs/>
                <w:lang w:val="ru-RU"/>
              </w:rPr>
              <w:t>ени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> </w:t>
            </w:r>
            <w:r w:rsidR="00DA7AEF" w:rsidRPr="009B0B64">
              <w:rPr>
                <w:rFonts w:asciiTheme="minorHAnsi" w:hAnsiTheme="minorHAnsi" w:cstheme="minorHAnsi"/>
                <w:bCs/>
                <w:lang w:val="ru-RU"/>
              </w:rPr>
              <w:t xml:space="preserve">А.Н. </w:t>
            </w:r>
            <w:proofErr w:type="spellStart"/>
            <w:r w:rsidR="00DA7AEF" w:rsidRPr="009B0B64">
              <w:rPr>
                <w:rFonts w:asciiTheme="minorHAnsi" w:hAnsiTheme="minorHAnsi" w:cstheme="minorHAnsi"/>
                <w:bCs/>
                <w:lang w:val="ru-RU"/>
              </w:rPr>
              <w:t>Северцова</w:t>
            </w:r>
            <w:proofErr w:type="spellEnd"/>
            <w:r w:rsidR="00DA7AEF" w:rsidRPr="009B0B64">
              <w:rPr>
                <w:rFonts w:asciiTheme="minorHAnsi" w:hAnsiTheme="minorHAnsi" w:cstheme="minorHAnsi"/>
                <w:bCs/>
                <w:lang w:val="ru-RU"/>
              </w:rPr>
              <w:t xml:space="preserve"> РАН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, академик РАН</w:t>
            </w:r>
          </w:p>
          <w:p w14:paraId="3F56F69C" w14:textId="4DC06579" w:rsidR="002248DB" w:rsidRPr="00E460CD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2248DB"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Возможности восстановления экосистем после инвазий чужеродных видов»</w:t>
            </w:r>
          </w:p>
          <w:p w14:paraId="585C10CF" w14:textId="76D198DD" w:rsidR="002248DB" w:rsidRPr="000D7AEE" w:rsidRDefault="002248DB" w:rsidP="00D7559D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2248DB" w:rsidRPr="008F4C9F" w14:paraId="3FCFB50E" w14:textId="77777777" w:rsidTr="00DA7AEF">
        <w:tc>
          <w:tcPr>
            <w:tcW w:w="2518" w:type="dxa"/>
          </w:tcPr>
          <w:p w14:paraId="5396C9B2" w14:textId="66BECE3B" w:rsidR="002248DB" w:rsidRPr="000D7AEE" w:rsidRDefault="002248DB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C26E4C">
              <w:rPr>
                <w:rFonts w:asciiTheme="minorHAnsi" w:hAnsiTheme="minorHAnsi" w:cstheme="minorHAnsi"/>
                <w:bCs/>
                <w:lang w:val="ru-RU"/>
              </w:rPr>
              <w:t>15.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3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4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7C607191" w14:textId="46069E14" w:rsidR="002248DB" w:rsidRPr="009B0B64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ЛУКИНА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Н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аталия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В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асильевна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директор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Центр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 экологии и продуктивности лесов РАН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член-корр. РАН</w:t>
            </w:r>
          </w:p>
          <w:p w14:paraId="1AF1CCFA" w14:textId="59D94621" w:rsidR="002248DB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2248DB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Лесовосстановление и лесоразведение: вклад в адаптацию к изменению климата»</w:t>
            </w:r>
          </w:p>
          <w:p w14:paraId="5AC48283" w14:textId="4036BF54" w:rsidR="002248DB" w:rsidRPr="009B0B64" w:rsidRDefault="002248D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2248DB" w:rsidRPr="008F4C9F" w14:paraId="611875DA" w14:textId="77777777" w:rsidTr="00DA7AEF">
        <w:tc>
          <w:tcPr>
            <w:tcW w:w="2518" w:type="dxa"/>
          </w:tcPr>
          <w:p w14:paraId="4434C2EC" w14:textId="5E8FAFD3" w:rsidR="002248DB" w:rsidRPr="000D7AEE" w:rsidRDefault="002248DB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C26E4C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4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65ED9204" w14:textId="77777777" w:rsidR="00DA7AEF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ШОБА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С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ергей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лексеевич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Президент факультета почвоведения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МГУ имени </w:t>
            </w:r>
            <w:proofErr w:type="spellStart"/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  <w:r w:rsidR="00AD197F">
              <w:rPr>
                <w:rFonts w:asciiTheme="minorHAnsi" w:hAnsiTheme="minorHAnsi" w:cstheme="minorHAnsi"/>
                <w:bCs/>
                <w:lang w:val="ru-RU"/>
              </w:rPr>
              <w:t>, член-корр. РАН,</w:t>
            </w:r>
            <w:r w:rsidR="00AD197F" w:rsidRPr="009B0B64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</w:p>
          <w:p w14:paraId="4FD19803" w14:textId="3235F462" w:rsidR="002248DB" w:rsidRPr="009B0B64" w:rsidRDefault="00AD197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КОВАЛЁВА Е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катерина 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И</w:t>
            </w:r>
            <w:r>
              <w:rPr>
                <w:rFonts w:asciiTheme="minorHAnsi" w:hAnsiTheme="minorHAnsi" w:cstheme="minorHAnsi"/>
                <w:bCs/>
                <w:lang w:val="ru-RU"/>
              </w:rPr>
              <w:t>горевна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,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 с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>тарший научный сотрудник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 факультета </w:t>
            </w:r>
            <w:r w:rsidRPr="00AD197F">
              <w:rPr>
                <w:rFonts w:asciiTheme="minorHAnsi" w:hAnsiTheme="minorHAnsi" w:cstheme="minorHAnsi"/>
                <w:bCs/>
                <w:lang w:val="ru-RU"/>
              </w:rPr>
              <w:t xml:space="preserve">почвоведения МГУ имени </w:t>
            </w:r>
            <w:proofErr w:type="spellStart"/>
            <w:r w:rsidRPr="00AD197F"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</w:p>
          <w:p w14:paraId="3726A86F" w14:textId="6E612F22" w:rsidR="002248DB" w:rsidRPr="009B0B64" w:rsidRDefault="00E460CD" w:rsidP="006B2AC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2248DB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Подходы к восстановлению экосистем, нарушенных при нефте- и газодобыче»</w:t>
            </w:r>
          </w:p>
        </w:tc>
      </w:tr>
      <w:tr w:rsidR="002248DB" w:rsidRPr="008F4C9F" w14:paraId="2D491EF5" w14:textId="77777777" w:rsidTr="00DA7AEF">
        <w:tc>
          <w:tcPr>
            <w:tcW w:w="2518" w:type="dxa"/>
          </w:tcPr>
          <w:p w14:paraId="5E827AA8" w14:textId="00CA5C63" w:rsidR="002248DB" w:rsidRPr="000D7AEE" w:rsidRDefault="002248DB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C26E4C">
              <w:rPr>
                <w:rFonts w:asciiTheme="minorHAnsi" w:hAnsiTheme="minorHAnsi" w:cstheme="minorHAnsi"/>
                <w:bCs/>
                <w:lang w:val="ru-RU"/>
              </w:rPr>
              <w:lastRenderedPageBreak/>
              <w:t>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5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50</w:t>
            </w:r>
            <w:r w:rsidRPr="00C26E4C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346337CE" w14:textId="77777777" w:rsidR="00DA7AEF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АНДРЕЕВА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О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льга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В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алентиновна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старший научный сотрудник </w:t>
            </w:r>
            <w:r w:rsidR="00AD197F" w:rsidRPr="009B0B64">
              <w:rPr>
                <w:rFonts w:asciiTheme="minorHAnsi" w:hAnsiTheme="minorHAnsi" w:cstheme="minorHAnsi"/>
                <w:bCs/>
                <w:lang w:val="ru-RU"/>
              </w:rPr>
              <w:t>Институт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AD197F" w:rsidRPr="009B0B64">
              <w:rPr>
                <w:rFonts w:asciiTheme="minorHAnsi" w:hAnsiTheme="minorHAnsi" w:cstheme="minorHAnsi"/>
                <w:bCs/>
                <w:lang w:val="ru-RU"/>
              </w:rPr>
              <w:t xml:space="preserve"> географии РАН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</w:p>
          <w:p w14:paraId="374D76BB" w14:textId="299B5034" w:rsidR="00DA7AEF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ЛОБКОВСКИЙ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В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асилий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натольевич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>едующий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отделом физической географии и проблем природопользования Института географии РАН, </w:t>
            </w:r>
          </w:p>
          <w:p w14:paraId="1C385CCA" w14:textId="4660952F" w:rsidR="002248DB" w:rsidRPr="009B0B64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КУСТ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Г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ерман </w:t>
            </w:r>
            <w:r w:rsidR="002248DB" w:rsidRPr="009B0B64">
              <w:rPr>
                <w:rFonts w:asciiTheme="minorHAnsi" w:hAnsiTheme="minorHAnsi" w:cstheme="minorHAnsi"/>
                <w:bCs/>
                <w:lang w:val="ru-RU"/>
              </w:rPr>
              <w:t>С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таниславович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главный научный сотрудник </w:t>
            </w:r>
            <w:r w:rsidR="00DA7AEF" w:rsidRPr="00AD197F">
              <w:rPr>
                <w:rFonts w:asciiTheme="minorHAnsi" w:hAnsiTheme="minorHAnsi" w:cstheme="minorHAnsi"/>
                <w:bCs/>
                <w:lang w:val="ru-RU"/>
              </w:rPr>
              <w:t>Института географии РАН</w:t>
            </w:r>
          </w:p>
          <w:p w14:paraId="394C715F" w14:textId="2CB9304E" w:rsidR="002248DB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2248DB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Проблема достижения нейтрального баланса деградации земель в России: состояние, вызовы и пути решения»</w:t>
            </w:r>
          </w:p>
          <w:p w14:paraId="4EA86575" w14:textId="77777777" w:rsidR="002248DB" w:rsidRPr="009B0B64" w:rsidRDefault="002248D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AD5F4F" w:rsidRPr="008F4C9F" w14:paraId="15AB48F1" w14:textId="77777777" w:rsidTr="00DA7AEF">
        <w:tc>
          <w:tcPr>
            <w:tcW w:w="2518" w:type="dxa"/>
          </w:tcPr>
          <w:p w14:paraId="5E19642C" w14:textId="04FD3B56" w:rsidR="00AD5F4F" w:rsidRDefault="00AD5F4F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10</w:t>
            </w:r>
          </w:p>
        </w:tc>
        <w:tc>
          <w:tcPr>
            <w:tcW w:w="7229" w:type="dxa"/>
          </w:tcPr>
          <w:p w14:paraId="31FE3559" w14:textId="4BE1835E" w:rsidR="00A53F11" w:rsidRPr="009B0B64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РОМАНЕНКОВ 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В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ладимир 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ркадьевич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едующий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каф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едрой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агрохимии и биохимии растений факультета почвоведения МГУ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 xml:space="preserve"> имени </w:t>
            </w:r>
            <w:proofErr w:type="spellStart"/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</w:p>
          <w:p w14:paraId="64D3A234" w14:textId="577EFB5F" w:rsidR="00A53F11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A53F11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Агрохимические аспекты регенеративного земледелия»</w:t>
            </w:r>
          </w:p>
          <w:p w14:paraId="0F24E67F" w14:textId="4D150B97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AD5F4F" w:rsidRPr="008F4C9F" w14:paraId="60AE6CC3" w14:textId="77777777" w:rsidTr="00DA7AEF">
        <w:tc>
          <w:tcPr>
            <w:tcW w:w="2518" w:type="dxa"/>
          </w:tcPr>
          <w:p w14:paraId="37503910" w14:textId="3002763A" w:rsidR="00AD5F4F" w:rsidRDefault="00AD5F4F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10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2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0046F582" w14:textId="738C4E7C" w:rsidR="00DA7AEF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АБДУЛЛАЕВ </w:t>
            </w:r>
            <w:proofErr w:type="spellStart"/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У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мид</w:t>
            </w:r>
            <w:proofErr w:type="spellEnd"/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proofErr w:type="spellStart"/>
            <w:r w:rsidR="00DC4031">
              <w:rPr>
                <w:rFonts w:asciiTheme="minorHAnsi" w:hAnsiTheme="minorHAnsi" w:cstheme="minorHAnsi"/>
                <w:bCs/>
                <w:lang w:val="ru-RU"/>
              </w:rPr>
              <w:t>Валиевич</w:t>
            </w:r>
            <w:proofErr w:type="spellEnd"/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директор </w:t>
            </w:r>
            <w:r w:rsidR="008F4C9F">
              <w:rPr>
                <w:rFonts w:asciiTheme="minorHAnsi" w:hAnsiTheme="minorHAnsi" w:cstheme="minorHAnsi"/>
                <w:bCs/>
                <w:lang w:val="ru-RU"/>
              </w:rPr>
              <w:t>ООО «</w:t>
            </w:r>
            <w:proofErr w:type="spellStart"/>
            <w:r w:rsidR="00AD197F" w:rsidRPr="00AD197F">
              <w:rPr>
                <w:rFonts w:asciiTheme="minorHAnsi" w:hAnsiTheme="minorHAnsi" w:cstheme="minorHAnsi"/>
                <w:bCs/>
                <w:lang w:val="ru-RU"/>
              </w:rPr>
              <w:t>УзГИП</w:t>
            </w:r>
            <w:proofErr w:type="spellEnd"/>
            <w:r w:rsidR="008F4C9F">
              <w:rPr>
                <w:rFonts w:asciiTheme="minorHAnsi" w:hAnsiTheme="minorHAnsi" w:cstheme="minorHAnsi"/>
                <w:bCs/>
                <w:lang w:val="ru-RU"/>
              </w:rPr>
              <w:t>»</w:t>
            </w:r>
            <w:r w:rsidR="00AD197F" w:rsidRPr="00AD197F">
              <w:rPr>
                <w:rFonts w:asciiTheme="minorHAnsi" w:hAnsiTheme="minorHAnsi" w:cstheme="minorHAnsi"/>
                <w:bCs/>
                <w:lang w:val="ru-RU"/>
              </w:rPr>
              <w:t>, Республика Узбекистан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,</w:t>
            </w:r>
            <w:r w:rsidR="00AD197F" w:rsidRPr="00AD197F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</w:p>
          <w:p w14:paraId="77907822" w14:textId="5AE2518E" w:rsidR="00DA7AEF" w:rsidRDefault="00DC4031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 xml:space="preserve">ХАСАНХАНОВА </w:t>
            </w:r>
            <w:proofErr w:type="spellStart"/>
            <w:r>
              <w:rPr>
                <w:rFonts w:asciiTheme="minorHAnsi" w:hAnsiTheme="minorHAnsi" w:cstheme="minorHAnsi"/>
                <w:bCs/>
                <w:lang w:val="ru-RU"/>
              </w:rPr>
              <w:t>Гуль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ч</w:t>
            </w:r>
            <w:r>
              <w:rPr>
                <w:rFonts w:asciiTheme="minorHAnsi" w:hAnsiTheme="minorHAnsi" w:cstheme="minorHAnsi"/>
                <w:bCs/>
                <w:lang w:val="ru-RU"/>
              </w:rPr>
              <w:t>ехра</w:t>
            </w:r>
            <w:proofErr w:type="spellEnd"/>
            <w:r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lang w:val="ru-RU"/>
              </w:rPr>
              <w:t>Муршидовна</w:t>
            </w:r>
            <w:proofErr w:type="spellEnd"/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едующая 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>отделом</w:t>
            </w:r>
            <w:r w:rsidR="00DA7AEF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8F4C9F">
              <w:rPr>
                <w:rFonts w:asciiTheme="minorHAnsi" w:hAnsiTheme="minorHAnsi" w:cstheme="minorHAnsi"/>
                <w:bCs/>
                <w:lang w:val="ru-RU"/>
              </w:rPr>
              <w:t>ООО «</w:t>
            </w:r>
            <w:proofErr w:type="spellStart"/>
            <w:r w:rsidR="008F4C9F" w:rsidRPr="00AD197F">
              <w:rPr>
                <w:rFonts w:asciiTheme="minorHAnsi" w:hAnsiTheme="minorHAnsi" w:cstheme="minorHAnsi"/>
                <w:bCs/>
                <w:lang w:val="ru-RU"/>
              </w:rPr>
              <w:t>УзГИП</w:t>
            </w:r>
            <w:proofErr w:type="spellEnd"/>
            <w:r w:rsidR="008F4C9F">
              <w:rPr>
                <w:rFonts w:asciiTheme="minorHAnsi" w:hAnsiTheme="minorHAnsi" w:cstheme="minorHAnsi"/>
                <w:bCs/>
                <w:lang w:val="ru-RU"/>
              </w:rPr>
              <w:t>»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>,</w:t>
            </w:r>
          </w:p>
          <w:p w14:paraId="2FA1BD9C" w14:textId="4ED4F5B0" w:rsidR="0076417C" w:rsidRDefault="00DC4031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ХАМЗИНА Татьяна Ильинична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>, ведущий специалист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="008F4C9F">
              <w:rPr>
                <w:rFonts w:asciiTheme="minorHAnsi" w:hAnsiTheme="minorHAnsi" w:cstheme="minorHAnsi"/>
                <w:bCs/>
                <w:lang w:val="ru-RU"/>
              </w:rPr>
              <w:t>ООО «</w:t>
            </w:r>
            <w:proofErr w:type="spellStart"/>
            <w:r w:rsidR="008F4C9F" w:rsidRPr="00AD197F">
              <w:rPr>
                <w:rFonts w:asciiTheme="minorHAnsi" w:hAnsiTheme="minorHAnsi" w:cstheme="minorHAnsi"/>
                <w:bCs/>
                <w:lang w:val="ru-RU"/>
              </w:rPr>
              <w:t>УзГИП</w:t>
            </w:r>
            <w:proofErr w:type="spellEnd"/>
            <w:r w:rsidR="008F4C9F">
              <w:rPr>
                <w:rFonts w:asciiTheme="minorHAnsi" w:hAnsiTheme="minorHAnsi" w:cstheme="minorHAnsi"/>
                <w:bCs/>
                <w:lang w:val="ru-RU"/>
              </w:rPr>
              <w:t>»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, Республика Узбекистан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</w:p>
          <w:p w14:paraId="49BE7102" w14:textId="6E69861D" w:rsidR="00A53F11" w:rsidRPr="009B0B64" w:rsidRDefault="00DC4031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 xml:space="preserve">КОНЮШКОВА Мария </w:t>
            </w:r>
            <w:bookmarkStart w:id="0" w:name="_GoBack"/>
            <w:r>
              <w:rPr>
                <w:rFonts w:asciiTheme="minorHAnsi" w:hAnsiTheme="minorHAnsi" w:cstheme="minorHAnsi"/>
                <w:bCs/>
                <w:lang w:val="ru-RU"/>
              </w:rPr>
              <w:t xml:space="preserve">Валерьевна, </w:t>
            </w:r>
            <w:r w:rsidR="008F4C9F" w:rsidRPr="008F4C9F">
              <w:rPr>
                <w:rFonts w:asciiTheme="minorHAnsi" w:hAnsiTheme="minorHAnsi" w:cstheme="minorHAnsi"/>
                <w:bCs/>
                <w:lang w:val="ru-RU"/>
              </w:rPr>
              <w:t>консультант по устойчивому управлению почвенными ресурсами Глобального почвенного партнерства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>
              <w:rPr>
                <w:rFonts w:asciiTheme="minorHAnsi" w:hAnsiTheme="minorHAnsi" w:cstheme="minorHAnsi"/>
                <w:bCs/>
                <w:lang w:val="ru-RU"/>
              </w:rPr>
              <w:t>ФАО</w:t>
            </w:r>
          </w:p>
          <w:bookmarkEnd w:id="0"/>
          <w:p w14:paraId="2A0245A0" w14:textId="57F67951" w:rsidR="00A53F11" w:rsidRPr="0076417C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lang w:val="ru-RU"/>
              </w:rPr>
            </w:pPr>
            <w:r w:rsidRPr="0076417C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AE04CC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</w:t>
            </w:r>
            <w:r w:rsidR="00DC4031" w:rsidRPr="0076417C">
              <w:rPr>
                <w:rFonts w:asciiTheme="minorHAnsi" w:hAnsiTheme="minorHAnsi" w:cstheme="minorHAnsi"/>
                <w:bCs/>
                <w:i/>
                <w:lang w:val="ru-RU"/>
              </w:rPr>
              <w:t>Ландшафтное планирование землепользования и восстановления деградированных экосистем в Узбекистане</w:t>
            </w:r>
            <w:r w:rsidR="00AE04CC">
              <w:rPr>
                <w:rFonts w:asciiTheme="minorHAnsi" w:hAnsiTheme="minorHAnsi" w:cstheme="minorHAnsi"/>
                <w:bCs/>
                <w:i/>
                <w:lang w:val="ru-RU"/>
              </w:rPr>
              <w:t>»</w:t>
            </w:r>
          </w:p>
          <w:p w14:paraId="1BA9EB23" w14:textId="77777777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AD5F4F" w:rsidRPr="008F4C9F" w14:paraId="145E5163" w14:textId="77777777" w:rsidTr="00DA7AEF">
        <w:tc>
          <w:tcPr>
            <w:tcW w:w="2518" w:type="dxa"/>
          </w:tcPr>
          <w:p w14:paraId="5B144485" w14:textId="37D82BE8" w:rsidR="00AD5F4F" w:rsidRPr="009B0B64" w:rsidRDefault="00AD5F4F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2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30</w:t>
            </w:r>
          </w:p>
        </w:tc>
        <w:tc>
          <w:tcPr>
            <w:tcW w:w="7229" w:type="dxa"/>
          </w:tcPr>
          <w:p w14:paraId="2AAF8843" w14:textId="0539ACD5" w:rsidR="00A53F11" w:rsidRPr="009B0B64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КОВАЛЁВА 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Н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аталия 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О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леговна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едующая лабораторией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Экологического почвоведения факультета почвоведения </w:t>
            </w:r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 xml:space="preserve">МГУ имени </w:t>
            </w:r>
            <w:proofErr w:type="spellStart"/>
            <w:r w:rsidR="00A53F11" w:rsidRPr="009B0B64"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</w:p>
          <w:p w14:paraId="49CDB60E" w14:textId="10A80D85" w:rsidR="00AD5F4F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A53F11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Восстановление экосистем горных пастбищ:</w:t>
            </w:r>
            <w:r w:rsidR="00AE04CC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</w:t>
            </w:r>
            <w:r w:rsidR="00A53F11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региональные особенности, механизмы управления, прогноз»</w:t>
            </w:r>
          </w:p>
          <w:p w14:paraId="0B8BFC64" w14:textId="2B0B413E" w:rsidR="009B0B64" w:rsidRPr="009B0B64" w:rsidRDefault="009B0B64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9B0B64" w:rsidRPr="008F4C9F" w14:paraId="3E758AF3" w14:textId="77777777" w:rsidTr="00DA7AEF">
        <w:tc>
          <w:tcPr>
            <w:tcW w:w="2518" w:type="dxa"/>
          </w:tcPr>
          <w:p w14:paraId="22DBBB67" w14:textId="4CEBD543" w:rsidR="009B0B64" w:rsidRPr="009B0B64" w:rsidRDefault="004110FB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6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30</w:t>
            </w:r>
            <w:r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6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4</w:t>
            </w:r>
            <w:r w:rsidR="002E03DC">
              <w:rPr>
                <w:rFonts w:asciiTheme="minorHAnsi" w:hAnsiTheme="minorHAnsi" w:cstheme="minorHAnsi"/>
                <w:bCs/>
                <w:lang w:val="ru-RU"/>
              </w:rPr>
              <w:t>0</w:t>
            </w:r>
          </w:p>
        </w:tc>
        <w:tc>
          <w:tcPr>
            <w:tcW w:w="7229" w:type="dxa"/>
          </w:tcPr>
          <w:p w14:paraId="69D36BA3" w14:textId="28F7A825" w:rsidR="009B0B64" w:rsidRPr="009B0B64" w:rsidRDefault="00FE4E43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ВАСЕНЕВ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И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ван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И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ванович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едующий кафедрой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экологии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РГАУ-МСХА им. К.А. Тимирязева</w:t>
            </w:r>
          </w:p>
          <w:p w14:paraId="6ED5417A" w14:textId="64587B1D" w:rsidR="009B0B64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«Демонстрационно-экспериментальный опыт </w:t>
            </w:r>
            <w:proofErr w:type="spellStart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Тимирязевской</w:t>
            </w:r>
            <w:proofErr w:type="spellEnd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академии и </w:t>
            </w:r>
            <w:proofErr w:type="spellStart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Wetlands</w:t>
            </w:r>
            <w:proofErr w:type="spellEnd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</w:t>
            </w:r>
            <w:proofErr w:type="spellStart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International</w:t>
            </w:r>
            <w:proofErr w:type="spellEnd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по восстановлению экосистем на </w:t>
            </w:r>
            <w:proofErr w:type="spellStart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техногенно</w:t>
            </w:r>
            <w:proofErr w:type="spellEnd"/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 деградированных переувлажненных землях в условиях Московского мегаполиса»</w:t>
            </w:r>
          </w:p>
          <w:p w14:paraId="62B114BD" w14:textId="406DB00E" w:rsidR="009B0B64" w:rsidRPr="009B0B64" w:rsidRDefault="009B0B64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9B0B64" w:rsidRPr="008F4C9F" w14:paraId="70998E3A" w14:textId="77777777" w:rsidTr="00DA7AEF">
        <w:tc>
          <w:tcPr>
            <w:tcW w:w="2518" w:type="dxa"/>
          </w:tcPr>
          <w:p w14:paraId="109C2C41" w14:textId="021D5FCD" w:rsidR="009B0B64" w:rsidRPr="009B0B64" w:rsidRDefault="004110FB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6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40-16</w:t>
            </w:r>
            <w:r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50</w:t>
            </w:r>
          </w:p>
        </w:tc>
        <w:tc>
          <w:tcPr>
            <w:tcW w:w="7229" w:type="dxa"/>
          </w:tcPr>
          <w:p w14:paraId="270C7864" w14:textId="77777777" w:rsidR="00AE04CC" w:rsidRDefault="00FE4E43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МАКАРОВ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О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лег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натольевич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>зав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едующий лабораторией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Эрозии и охраны почв 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МГУ имени </w:t>
            </w:r>
            <w:proofErr w:type="spellStart"/>
            <w:r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,</w:t>
            </w:r>
          </w:p>
          <w:p w14:paraId="15F00E4A" w14:textId="77777777" w:rsidR="00AE04CC" w:rsidRDefault="00FE4E43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СТРОКОВ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А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нтон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С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ергеевич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ведущий научный сотрудник</w:t>
            </w:r>
            <w:r w:rsidR="009E713C">
              <w:rPr>
                <w:rFonts w:asciiTheme="minorHAnsi" w:hAnsiTheme="minorHAnsi" w:cstheme="minorHAnsi"/>
                <w:bCs/>
                <w:lang w:val="ru-RU"/>
              </w:rPr>
              <w:t xml:space="preserve"> Центра агропродовольственной политики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 xml:space="preserve">РАНХиГС, </w:t>
            </w:r>
          </w:p>
          <w:p w14:paraId="53D79320" w14:textId="60358210" w:rsidR="009B0B64" w:rsidRPr="009B0B64" w:rsidRDefault="00FE4E43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 xml:space="preserve">ЦВЕТНОВ </w:t>
            </w:r>
            <w:r>
              <w:rPr>
                <w:rFonts w:asciiTheme="minorHAnsi" w:hAnsiTheme="minorHAnsi" w:cstheme="minorHAnsi"/>
                <w:bCs/>
                <w:lang w:val="ru-RU"/>
              </w:rPr>
              <w:t>Е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 xml:space="preserve">вгений </w:t>
            </w:r>
            <w:r>
              <w:rPr>
                <w:rFonts w:asciiTheme="minorHAnsi" w:hAnsiTheme="minorHAnsi" w:cstheme="minorHAnsi"/>
                <w:bCs/>
                <w:lang w:val="ru-RU"/>
              </w:rPr>
              <w:t>В</w:t>
            </w:r>
            <w:r w:rsidR="00DC4031">
              <w:rPr>
                <w:rFonts w:asciiTheme="minorHAnsi" w:hAnsiTheme="minorHAnsi" w:cstheme="minorHAnsi"/>
                <w:bCs/>
                <w:lang w:val="ru-RU"/>
              </w:rPr>
              <w:t>ладимирович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, 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старший научный сотрудник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каф</w:t>
            </w:r>
            <w:r w:rsidR="00AE04CC">
              <w:rPr>
                <w:rFonts w:asciiTheme="minorHAnsi" w:hAnsiTheme="minorHAnsi" w:cstheme="minorHAnsi"/>
                <w:bCs/>
                <w:lang w:val="ru-RU"/>
              </w:rPr>
              <w:t>едры</w:t>
            </w:r>
            <w:r w:rsidR="00AD197F">
              <w:rPr>
                <w:rFonts w:asciiTheme="minorHAnsi" w:hAnsiTheme="minorHAnsi" w:cstheme="minorHAnsi"/>
                <w:bCs/>
                <w:lang w:val="ru-RU"/>
              </w:rPr>
              <w:t xml:space="preserve"> радиоэкологии факультета почвоведения </w:t>
            </w:r>
            <w:r w:rsidR="009B0B64" w:rsidRPr="009B0B64">
              <w:rPr>
                <w:rFonts w:asciiTheme="minorHAnsi" w:hAnsiTheme="minorHAnsi" w:cstheme="minorHAnsi"/>
                <w:bCs/>
                <w:lang w:val="ru-RU"/>
              </w:rPr>
              <w:t>МГУ и</w:t>
            </w:r>
            <w:r>
              <w:rPr>
                <w:rFonts w:asciiTheme="minorHAnsi" w:hAnsiTheme="minorHAnsi" w:cstheme="minorHAnsi"/>
                <w:bCs/>
                <w:lang w:val="ru-RU"/>
              </w:rPr>
              <w:t xml:space="preserve">мени </w:t>
            </w:r>
            <w:proofErr w:type="spellStart"/>
            <w:r>
              <w:rPr>
                <w:rFonts w:asciiTheme="minorHAnsi" w:hAnsiTheme="minorHAnsi" w:cstheme="minorHAnsi"/>
                <w:bCs/>
                <w:lang w:val="ru-RU"/>
              </w:rPr>
              <w:t>М.В.Ломоносова</w:t>
            </w:r>
            <w:proofErr w:type="spellEnd"/>
          </w:p>
          <w:p w14:paraId="1034275E" w14:textId="3177F1DC" w:rsidR="009B0B64" w:rsidRPr="00635FCA" w:rsidRDefault="00E460CD" w:rsidP="009B0B64">
            <w:pPr>
              <w:jc w:val="left"/>
              <w:rPr>
                <w:rFonts w:asciiTheme="minorHAnsi" w:hAnsiTheme="minorHAnsi" w:cstheme="minorHAnsi"/>
                <w:bCs/>
                <w:i/>
                <w:iCs/>
                <w:lang w:val="ru-RU"/>
              </w:rPr>
            </w:pPr>
            <w:r w:rsidRPr="00E460CD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 xml:space="preserve">Тема: </w:t>
            </w:r>
            <w:r w:rsidR="009B0B64" w:rsidRPr="00635FCA">
              <w:rPr>
                <w:rFonts w:asciiTheme="minorHAnsi" w:hAnsiTheme="minorHAnsi" w:cstheme="minorHAnsi"/>
                <w:bCs/>
                <w:i/>
                <w:iCs/>
                <w:lang w:val="ru-RU"/>
              </w:rPr>
              <w:t>«Методология управления устойчивым развитием сельского хозяйства в условиях деградации почв и изменения климата»</w:t>
            </w:r>
          </w:p>
          <w:p w14:paraId="525A631F" w14:textId="77777777" w:rsidR="009B0B64" w:rsidRPr="009B0B64" w:rsidRDefault="009B0B64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AD5F4F" w:rsidRPr="009B0B64" w14:paraId="3D3927CC" w14:textId="77777777" w:rsidTr="00DA7AEF">
        <w:tc>
          <w:tcPr>
            <w:tcW w:w="2518" w:type="dxa"/>
          </w:tcPr>
          <w:p w14:paraId="29D662E6" w14:textId="66BD4AB5" w:rsidR="00AD5F4F" w:rsidRPr="009B0B64" w:rsidRDefault="00AD5F4F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6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50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-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7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0</w:t>
            </w:r>
          </w:p>
        </w:tc>
        <w:tc>
          <w:tcPr>
            <w:tcW w:w="7229" w:type="dxa"/>
          </w:tcPr>
          <w:p w14:paraId="10D1D436" w14:textId="138C9253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Вопросы и ответы</w:t>
            </w:r>
          </w:p>
          <w:p w14:paraId="209CDF8F" w14:textId="77777777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  <w:tr w:rsidR="00AD5F4F" w:rsidRPr="009B0B64" w14:paraId="2DA6D653" w14:textId="77777777" w:rsidTr="00DA7AEF">
        <w:tc>
          <w:tcPr>
            <w:tcW w:w="2518" w:type="dxa"/>
          </w:tcPr>
          <w:p w14:paraId="1EE5BD9A" w14:textId="18F9C5B7" w:rsidR="00AD5F4F" w:rsidRPr="009B0B64" w:rsidRDefault="00AD5F4F" w:rsidP="001050CE">
            <w:pPr>
              <w:jc w:val="center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1</w:t>
            </w:r>
            <w:r w:rsidR="004110FB">
              <w:rPr>
                <w:rFonts w:asciiTheme="minorHAnsi" w:hAnsiTheme="minorHAnsi" w:cstheme="minorHAnsi"/>
                <w:bCs/>
                <w:lang w:val="ru-RU"/>
              </w:rPr>
              <w:t>7</w:t>
            </w:r>
            <w:r w:rsidRPr="009B0B64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1050CE">
              <w:rPr>
                <w:rFonts w:asciiTheme="minorHAnsi" w:hAnsiTheme="minorHAnsi" w:cstheme="minorHAnsi"/>
                <w:bCs/>
                <w:lang w:val="ru-RU"/>
              </w:rPr>
              <w:t>00</w:t>
            </w:r>
          </w:p>
        </w:tc>
        <w:tc>
          <w:tcPr>
            <w:tcW w:w="7229" w:type="dxa"/>
          </w:tcPr>
          <w:p w14:paraId="0FB481C8" w14:textId="77777777" w:rsidR="004110FB" w:rsidRDefault="004110FB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>
              <w:rPr>
                <w:rFonts w:asciiTheme="minorHAnsi" w:hAnsiTheme="minorHAnsi" w:cstheme="minorHAnsi"/>
                <w:bCs/>
                <w:lang w:val="ru-RU"/>
              </w:rPr>
              <w:t>Заключительное слово модератора</w:t>
            </w:r>
          </w:p>
          <w:p w14:paraId="5E57996F" w14:textId="1AE38743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  <w:r w:rsidRPr="009B0B64">
              <w:rPr>
                <w:rFonts w:asciiTheme="minorHAnsi" w:hAnsiTheme="minorHAnsi" w:cstheme="minorHAnsi"/>
                <w:bCs/>
                <w:lang w:val="ru-RU"/>
              </w:rPr>
              <w:t>Окончание конференции</w:t>
            </w:r>
          </w:p>
          <w:p w14:paraId="6EA7925C" w14:textId="77777777" w:rsidR="00AD5F4F" w:rsidRPr="009B0B64" w:rsidRDefault="00AD5F4F" w:rsidP="009B0B64">
            <w:pPr>
              <w:jc w:val="left"/>
              <w:rPr>
                <w:rFonts w:asciiTheme="minorHAnsi" w:hAnsiTheme="minorHAnsi" w:cstheme="minorHAnsi"/>
                <w:bCs/>
                <w:lang w:val="ru-RU"/>
              </w:rPr>
            </w:pPr>
          </w:p>
        </w:tc>
      </w:tr>
    </w:tbl>
    <w:p w14:paraId="5ACB9581" w14:textId="77777777" w:rsidR="00FF3BFB" w:rsidRPr="009B0B64" w:rsidRDefault="00FF3BFB" w:rsidP="001917B2">
      <w:pPr>
        <w:jc w:val="left"/>
        <w:rPr>
          <w:rFonts w:asciiTheme="minorHAnsi" w:hAnsiTheme="minorHAnsi" w:cstheme="minorHAnsi"/>
          <w:bCs/>
          <w:lang w:val="ru-RU"/>
        </w:rPr>
      </w:pPr>
    </w:p>
    <w:p w14:paraId="3BE2D18D" w14:textId="77777777" w:rsidR="00D7559D" w:rsidRPr="009B0B64" w:rsidRDefault="00D7559D" w:rsidP="001917B2">
      <w:pPr>
        <w:jc w:val="left"/>
        <w:rPr>
          <w:rFonts w:asciiTheme="minorHAnsi" w:hAnsiTheme="minorHAnsi" w:cstheme="minorHAnsi"/>
          <w:bCs/>
          <w:lang w:val="ru-RU"/>
        </w:rPr>
      </w:pPr>
    </w:p>
    <w:sectPr w:rsidR="00D7559D" w:rsidRPr="009B0B64" w:rsidSect="00AE04CC">
      <w:pgSz w:w="12240" w:h="15840"/>
      <w:pgMar w:top="709" w:right="900" w:bottom="426" w:left="184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8450F"/>
    <w:multiLevelType w:val="hybridMultilevel"/>
    <w:tmpl w:val="39A82F46"/>
    <w:lvl w:ilvl="0" w:tplc="E09682B0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biakov, Oleg (FAOLOR)">
    <w15:presenceInfo w15:providerId="None" w15:userId="Kobiakov, Oleg (FAOLOR)"/>
  </w15:person>
  <w15:person w15:author="Harutyunyan, Aghasi (FAOLOR)">
    <w15:presenceInfo w15:providerId="AD" w15:userId="S::Aghasi.Harutyunyan@fao.org::59b543f5-04f1-4d0a-b5d3-be1492754c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tDCztDQ1NzQ2tTRW0lEKTi0uzszPAykwrAUAUUNZFywAAAA="/>
  </w:docVars>
  <w:rsids>
    <w:rsidRoot w:val="00581921"/>
    <w:rsid w:val="00020ADB"/>
    <w:rsid w:val="00027B6C"/>
    <w:rsid w:val="00030CA5"/>
    <w:rsid w:val="0005299B"/>
    <w:rsid w:val="000B57FA"/>
    <w:rsid w:val="000B6D4F"/>
    <w:rsid w:val="000D0265"/>
    <w:rsid w:val="000D7AEE"/>
    <w:rsid w:val="000E3FE3"/>
    <w:rsid w:val="000F6B9C"/>
    <w:rsid w:val="00104EAF"/>
    <w:rsid w:val="001050CE"/>
    <w:rsid w:val="00113D12"/>
    <w:rsid w:val="00117B04"/>
    <w:rsid w:val="0014197A"/>
    <w:rsid w:val="00172F18"/>
    <w:rsid w:val="00177F07"/>
    <w:rsid w:val="001917B2"/>
    <w:rsid w:val="001A7887"/>
    <w:rsid w:val="001B4205"/>
    <w:rsid w:val="001C13D6"/>
    <w:rsid w:val="001C4EEB"/>
    <w:rsid w:val="001F2143"/>
    <w:rsid w:val="0021084A"/>
    <w:rsid w:val="00213CA0"/>
    <w:rsid w:val="002248DB"/>
    <w:rsid w:val="002304B3"/>
    <w:rsid w:val="002C7162"/>
    <w:rsid w:val="002D3F43"/>
    <w:rsid w:val="002D738F"/>
    <w:rsid w:val="002E03DC"/>
    <w:rsid w:val="00306B1D"/>
    <w:rsid w:val="003150D3"/>
    <w:rsid w:val="00325E59"/>
    <w:rsid w:val="00333079"/>
    <w:rsid w:val="0033688F"/>
    <w:rsid w:val="00352430"/>
    <w:rsid w:val="00377E42"/>
    <w:rsid w:val="00396D98"/>
    <w:rsid w:val="003B2A60"/>
    <w:rsid w:val="003B50E0"/>
    <w:rsid w:val="003C5E7E"/>
    <w:rsid w:val="003E65F3"/>
    <w:rsid w:val="004006B4"/>
    <w:rsid w:val="004110FB"/>
    <w:rsid w:val="004159D9"/>
    <w:rsid w:val="00417BC9"/>
    <w:rsid w:val="00420D89"/>
    <w:rsid w:val="00435799"/>
    <w:rsid w:val="0045770D"/>
    <w:rsid w:val="00463004"/>
    <w:rsid w:val="00463802"/>
    <w:rsid w:val="00477FD2"/>
    <w:rsid w:val="00485D9A"/>
    <w:rsid w:val="004962D1"/>
    <w:rsid w:val="004C66E2"/>
    <w:rsid w:val="005069C2"/>
    <w:rsid w:val="00541FAE"/>
    <w:rsid w:val="005654A7"/>
    <w:rsid w:val="00566FFD"/>
    <w:rsid w:val="00581921"/>
    <w:rsid w:val="00583420"/>
    <w:rsid w:val="00585B60"/>
    <w:rsid w:val="00591E41"/>
    <w:rsid w:val="0059454C"/>
    <w:rsid w:val="00594A4D"/>
    <w:rsid w:val="005B0155"/>
    <w:rsid w:val="00635FCA"/>
    <w:rsid w:val="00685841"/>
    <w:rsid w:val="006A7B73"/>
    <w:rsid w:val="006B2AC4"/>
    <w:rsid w:val="006B4F18"/>
    <w:rsid w:val="006D71E8"/>
    <w:rsid w:val="006E31B1"/>
    <w:rsid w:val="006E3674"/>
    <w:rsid w:val="007028F8"/>
    <w:rsid w:val="00705941"/>
    <w:rsid w:val="00732160"/>
    <w:rsid w:val="00733190"/>
    <w:rsid w:val="00736995"/>
    <w:rsid w:val="007520EE"/>
    <w:rsid w:val="00763E97"/>
    <w:rsid w:val="0076417C"/>
    <w:rsid w:val="00792D28"/>
    <w:rsid w:val="007A0FFD"/>
    <w:rsid w:val="0080108D"/>
    <w:rsid w:val="00811523"/>
    <w:rsid w:val="008236E7"/>
    <w:rsid w:val="00825D9E"/>
    <w:rsid w:val="00847746"/>
    <w:rsid w:val="00855764"/>
    <w:rsid w:val="00871097"/>
    <w:rsid w:val="008739F2"/>
    <w:rsid w:val="008B35C9"/>
    <w:rsid w:val="008E092D"/>
    <w:rsid w:val="008F4C9F"/>
    <w:rsid w:val="00917D55"/>
    <w:rsid w:val="009247CA"/>
    <w:rsid w:val="00972703"/>
    <w:rsid w:val="009B0B64"/>
    <w:rsid w:val="009B780F"/>
    <w:rsid w:val="009D2002"/>
    <w:rsid w:val="009D679D"/>
    <w:rsid w:val="009E713C"/>
    <w:rsid w:val="00A53F11"/>
    <w:rsid w:val="00A627C9"/>
    <w:rsid w:val="00A64519"/>
    <w:rsid w:val="00A732CE"/>
    <w:rsid w:val="00A7461D"/>
    <w:rsid w:val="00A760E5"/>
    <w:rsid w:val="00A83739"/>
    <w:rsid w:val="00A9764C"/>
    <w:rsid w:val="00AA4D92"/>
    <w:rsid w:val="00AD197F"/>
    <w:rsid w:val="00AD1BC1"/>
    <w:rsid w:val="00AD5F4F"/>
    <w:rsid w:val="00AE04CC"/>
    <w:rsid w:val="00AF4856"/>
    <w:rsid w:val="00B23EB3"/>
    <w:rsid w:val="00B6444B"/>
    <w:rsid w:val="00B67609"/>
    <w:rsid w:val="00BA142D"/>
    <w:rsid w:val="00BB3E0E"/>
    <w:rsid w:val="00BE35F5"/>
    <w:rsid w:val="00BF4431"/>
    <w:rsid w:val="00C12F77"/>
    <w:rsid w:val="00C174DB"/>
    <w:rsid w:val="00C54266"/>
    <w:rsid w:val="00C609DB"/>
    <w:rsid w:val="00C76E68"/>
    <w:rsid w:val="00CD584E"/>
    <w:rsid w:val="00CF3D31"/>
    <w:rsid w:val="00CF5D16"/>
    <w:rsid w:val="00D264CE"/>
    <w:rsid w:val="00D648DC"/>
    <w:rsid w:val="00D674D1"/>
    <w:rsid w:val="00D72F4B"/>
    <w:rsid w:val="00D7559D"/>
    <w:rsid w:val="00DA7AEF"/>
    <w:rsid w:val="00DB4E2A"/>
    <w:rsid w:val="00DC319F"/>
    <w:rsid w:val="00DC4031"/>
    <w:rsid w:val="00E40319"/>
    <w:rsid w:val="00E460CD"/>
    <w:rsid w:val="00E65E50"/>
    <w:rsid w:val="00E72656"/>
    <w:rsid w:val="00E73F98"/>
    <w:rsid w:val="00E744CD"/>
    <w:rsid w:val="00E92FBC"/>
    <w:rsid w:val="00E965D7"/>
    <w:rsid w:val="00ED7EB0"/>
    <w:rsid w:val="00F30B65"/>
    <w:rsid w:val="00F31641"/>
    <w:rsid w:val="00F549A2"/>
    <w:rsid w:val="00F83584"/>
    <w:rsid w:val="00FB510D"/>
    <w:rsid w:val="00FB7EEB"/>
    <w:rsid w:val="00FC0236"/>
    <w:rsid w:val="00FD2403"/>
    <w:rsid w:val="00FE4E43"/>
    <w:rsid w:val="00FF3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F3B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1921"/>
    <w:pPr>
      <w:spacing w:after="0" w:line="240" w:lineRule="auto"/>
      <w:jc w:val="both"/>
    </w:pPr>
    <w:rPr>
      <w:rFonts w:ascii="Times New Roman" w:hAnsi="Times New Roman"/>
      <w:lang w:val="en-US"/>
    </w:rPr>
  </w:style>
  <w:style w:type="paragraph" w:styleId="1">
    <w:name w:val="heading 1"/>
    <w:basedOn w:val="a"/>
    <w:link w:val="10"/>
    <w:uiPriority w:val="9"/>
    <w:qFormat/>
    <w:rsid w:val="006A7B73"/>
    <w:pPr>
      <w:spacing w:before="100" w:beforeAutospacing="1" w:after="100" w:afterAutospacing="1"/>
      <w:jc w:val="left"/>
      <w:outlineLvl w:val="0"/>
    </w:pPr>
    <w:rPr>
      <w:rFonts w:eastAsia="Times New Roman" w:cs="Times New Roman"/>
      <w:b/>
      <w:bCs/>
      <w:kern w:val="36"/>
      <w:sz w:val="48"/>
      <w:szCs w:val="48"/>
      <w:lang w:val="ru-RU"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6444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81921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581921"/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rsid w:val="00581921"/>
    <w:rPr>
      <w:rFonts w:ascii="Times New Roman" w:hAnsi="Times New Roman"/>
      <w:sz w:val="20"/>
      <w:szCs w:val="20"/>
      <w:lang w:val="en-US"/>
    </w:rPr>
  </w:style>
  <w:style w:type="table" w:styleId="a6">
    <w:name w:val="Table Grid"/>
    <w:basedOn w:val="a1"/>
    <w:uiPriority w:val="39"/>
    <w:rsid w:val="0058192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581921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81921"/>
    <w:rPr>
      <w:rFonts w:ascii="Tahoma" w:hAnsi="Tahoma" w:cs="Tahoma"/>
      <w:sz w:val="16"/>
      <w:szCs w:val="16"/>
      <w:lang w:val="en-US"/>
    </w:rPr>
  </w:style>
  <w:style w:type="character" w:styleId="a9">
    <w:name w:val="Hyperlink"/>
    <w:basedOn w:val="a0"/>
    <w:uiPriority w:val="99"/>
    <w:semiHidden/>
    <w:unhideWhenUsed/>
    <w:rsid w:val="00972703"/>
    <w:rPr>
      <w:color w:val="0000FF"/>
      <w:u w:val="single"/>
    </w:rPr>
  </w:style>
  <w:style w:type="paragraph" w:customStyle="1" w:styleId="executivesdescription">
    <w:name w:val="executives__description"/>
    <w:basedOn w:val="a"/>
    <w:rsid w:val="00972703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a">
    <w:name w:val="annotation subject"/>
    <w:basedOn w:val="a4"/>
    <w:next w:val="a4"/>
    <w:link w:val="ab"/>
    <w:uiPriority w:val="99"/>
    <w:semiHidden/>
    <w:unhideWhenUsed/>
    <w:rsid w:val="006E31B1"/>
    <w:rPr>
      <w:b/>
      <w:bCs/>
    </w:rPr>
  </w:style>
  <w:style w:type="character" w:customStyle="1" w:styleId="ab">
    <w:name w:val="Тема примечания Знак"/>
    <w:basedOn w:val="a5"/>
    <w:link w:val="aa"/>
    <w:uiPriority w:val="99"/>
    <w:semiHidden/>
    <w:rsid w:val="006E31B1"/>
    <w:rPr>
      <w:rFonts w:ascii="Times New Roman" w:hAnsi="Times New Roman"/>
      <w:b/>
      <w:bCs/>
      <w:sz w:val="20"/>
      <w:szCs w:val="20"/>
      <w:lang w:val="en-US"/>
    </w:rPr>
  </w:style>
  <w:style w:type="paragraph" w:styleId="ac">
    <w:name w:val="Revision"/>
    <w:hidden/>
    <w:uiPriority w:val="99"/>
    <w:semiHidden/>
    <w:rsid w:val="00463802"/>
    <w:pPr>
      <w:spacing w:after="0" w:line="240" w:lineRule="auto"/>
    </w:pPr>
    <w:rPr>
      <w:rFonts w:ascii="Times New Roman" w:hAnsi="Times New Roman"/>
      <w:lang w:val="en-US"/>
    </w:rPr>
  </w:style>
  <w:style w:type="character" w:styleId="ad">
    <w:name w:val="Strong"/>
    <w:basedOn w:val="a0"/>
    <w:uiPriority w:val="22"/>
    <w:qFormat/>
    <w:rsid w:val="004C66E2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6A7B7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portlet-title-text">
    <w:name w:val="portlet-title-text"/>
    <w:basedOn w:val="a0"/>
    <w:rsid w:val="006A7B73"/>
  </w:style>
  <w:style w:type="character" w:customStyle="1" w:styleId="30">
    <w:name w:val="Заголовок 3 Знак"/>
    <w:basedOn w:val="a0"/>
    <w:link w:val="3"/>
    <w:uiPriority w:val="9"/>
    <w:semiHidden/>
    <w:rsid w:val="00B6444B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customStyle="1" w:styleId="executivestext-block-inner">
    <w:name w:val="executives__text-block-inner"/>
    <w:basedOn w:val="a"/>
    <w:rsid w:val="00B6444B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e">
    <w:name w:val="List Paragraph"/>
    <w:basedOn w:val="a"/>
    <w:uiPriority w:val="34"/>
    <w:qFormat/>
    <w:rsid w:val="00F83584"/>
    <w:pPr>
      <w:ind w:left="720"/>
      <w:contextualSpacing/>
    </w:pPr>
  </w:style>
  <w:style w:type="paragraph" w:styleId="af">
    <w:name w:val="Normal (Web)"/>
    <w:basedOn w:val="a"/>
    <w:uiPriority w:val="99"/>
    <w:unhideWhenUsed/>
    <w:rsid w:val="001917B2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character" w:styleId="af0">
    <w:name w:val="Emphasis"/>
    <w:basedOn w:val="a0"/>
    <w:uiPriority w:val="20"/>
    <w:qFormat/>
    <w:rsid w:val="001917B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1921"/>
    <w:pPr>
      <w:spacing w:after="0" w:line="240" w:lineRule="auto"/>
      <w:jc w:val="both"/>
    </w:pPr>
    <w:rPr>
      <w:rFonts w:ascii="Times New Roman" w:hAnsi="Times New Roman"/>
      <w:lang w:val="en-US"/>
    </w:rPr>
  </w:style>
  <w:style w:type="paragraph" w:styleId="1">
    <w:name w:val="heading 1"/>
    <w:basedOn w:val="a"/>
    <w:link w:val="10"/>
    <w:uiPriority w:val="9"/>
    <w:qFormat/>
    <w:rsid w:val="006A7B73"/>
    <w:pPr>
      <w:spacing w:before="100" w:beforeAutospacing="1" w:after="100" w:afterAutospacing="1"/>
      <w:jc w:val="left"/>
      <w:outlineLvl w:val="0"/>
    </w:pPr>
    <w:rPr>
      <w:rFonts w:eastAsia="Times New Roman" w:cs="Times New Roman"/>
      <w:b/>
      <w:bCs/>
      <w:kern w:val="36"/>
      <w:sz w:val="48"/>
      <w:szCs w:val="48"/>
      <w:lang w:val="ru-RU"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6444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81921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581921"/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rsid w:val="00581921"/>
    <w:rPr>
      <w:rFonts w:ascii="Times New Roman" w:hAnsi="Times New Roman"/>
      <w:sz w:val="20"/>
      <w:szCs w:val="20"/>
      <w:lang w:val="en-US"/>
    </w:rPr>
  </w:style>
  <w:style w:type="table" w:styleId="a6">
    <w:name w:val="Table Grid"/>
    <w:basedOn w:val="a1"/>
    <w:uiPriority w:val="39"/>
    <w:rsid w:val="0058192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581921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81921"/>
    <w:rPr>
      <w:rFonts w:ascii="Tahoma" w:hAnsi="Tahoma" w:cs="Tahoma"/>
      <w:sz w:val="16"/>
      <w:szCs w:val="16"/>
      <w:lang w:val="en-US"/>
    </w:rPr>
  </w:style>
  <w:style w:type="character" w:styleId="a9">
    <w:name w:val="Hyperlink"/>
    <w:basedOn w:val="a0"/>
    <w:uiPriority w:val="99"/>
    <w:semiHidden/>
    <w:unhideWhenUsed/>
    <w:rsid w:val="00972703"/>
    <w:rPr>
      <w:color w:val="0000FF"/>
      <w:u w:val="single"/>
    </w:rPr>
  </w:style>
  <w:style w:type="paragraph" w:customStyle="1" w:styleId="executivesdescription">
    <w:name w:val="executives__description"/>
    <w:basedOn w:val="a"/>
    <w:rsid w:val="00972703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a">
    <w:name w:val="annotation subject"/>
    <w:basedOn w:val="a4"/>
    <w:next w:val="a4"/>
    <w:link w:val="ab"/>
    <w:uiPriority w:val="99"/>
    <w:semiHidden/>
    <w:unhideWhenUsed/>
    <w:rsid w:val="006E31B1"/>
    <w:rPr>
      <w:b/>
      <w:bCs/>
    </w:rPr>
  </w:style>
  <w:style w:type="character" w:customStyle="1" w:styleId="ab">
    <w:name w:val="Тема примечания Знак"/>
    <w:basedOn w:val="a5"/>
    <w:link w:val="aa"/>
    <w:uiPriority w:val="99"/>
    <w:semiHidden/>
    <w:rsid w:val="006E31B1"/>
    <w:rPr>
      <w:rFonts w:ascii="Times New Roman" w:hAnsi="Times New Roman"/>
      <w:b/>
      <w:bCs/>
      <w:sz w:val="20"/>
      <w:szCs w:val="20"/>
      <w:lang w:val="en-US"/>
    </w:rPr>
  </w:style>
  <w:style w:type="paragraph" w:styleId="ac">
    <w:name w:val="Revision"/>
    <w:hidden/>
    <w:uiPriority w:val="99"/>
    <w:semiHidden/>
    <w:rsid w:val="00463802"/>
    <w:pPr>
      <w:spacing w:after="0" w:line="240" w:lineRule="auto"/>
    </w:pPr>
    <w:rPr>
      <w:rFonts w:ascii="Times New Roman" w:hAnsi="Times New Roman"/>
      <w:lang w:val="en-US"/>
    </w:rPr>
  </w:style>
  <w:style w:type="character" w:styleId="ad">
    <w:name w:val="Strong"/>
    <w:basedOn w:val="a0"/>
    <w:uiPriority w:val="22"/>
    <w:qFormat/>
    <w:rsid w:val="004C66E2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6A7B7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portlet-title-text">
    <w:name w:val="portlet-title-text"/>
    <w:basedOn w:val="a0"/>
    <w:rsid w:val="006A7B73"/>
  </w:style>
  <w:style w:type="character" w:customStyle="1" w:styleId="30">
    <w:name w:val="Заголовок 3 Знак"/>
    <w:basedOn w:val="a0"/>
    <w:link w:val="3"/>
    <w:uiPriority w:val="9"/>
    <w:semiHidden/>
    <w:rsid w:val="00B6444B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customStyle="1" w:styleId="executivestext-block-inner">
    <w:name w:val="executives__text-block-inner"/>
    <w:basedOn w:val="a"/>
    <w:rsid w:val="00B6444B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styleId="ae">
    <w:name w:val="List Paragraph"/>
    <w:basedOn w:val="a"/>
    <w:uiPriority w:val="34"/>
    <w:qFormat/>
    <w:rsid w:val="00F83584"/>
    <w:pPr>
      <w:ind w:left="720"/>
      <w:contextualSpacing/>
    </w:pPr>
  </w:style>
  <w:style w:type="paragraph" w:styleId="af">
    <w:name w:val="Normal (Web)"/>
    <w:basedOn w:val="a"/>
    <w:uiPriority w:val="99"/>
    <w:unhideWhenUsed/>
    <w:rsid w:val="001917B2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ru-RU" w:eastAsia="ru-RU"/>
    </w:rPr>
  </w:style>
  <w:style w:type="character" w:styleId="af0">
    <w:name w:val="Emphasis"/>
    <w:basedOn w:val="a0"/>
    <w:uiPriority w:val="20"/>
    <w:qFormat/>
    <w:rsid w:val="001917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8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2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008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8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2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9603973A78CA64281662BF2B4E6AFD4" ma:contentTypeVersion="13" ma:contentTypeDescription="Creare un nuovo documento." ma:contentTypeScope="" ma:versionID="8e1c837736871aa2e872a07c63329667">
  <xsd:schema xmlns:xsd="http://www.w3.org/2001/XMLSchema" xmlns:xs="http://www.w3.org/2001/XMLSchema" xmlns:p="http://schemas.microsoft.com/office/2006/metadata/properties" xmlns:ns3="46e9dca5-f123-4b8e-a7fe-b277d1369232" xmlns:ns4="4349c0de-7514-4918-8dba-fee3c70eb2d1" targetNamespace="http://schemas.microsoft.com/office/2006/metadata/properties" ma:root="true" ma:fieldsID="35df0e4deeceb1de645dca89a4794112" ns3:_="" ns4:_="">
    <xsd:import namespace="46e9dca5-f123-4b8e-a7fe-b277d1369232"/>
    <xsd:import namespace="4349c0de-7514-4918-8dba-fee3c70eb2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9dca5-f123-4b8e-a7fe-b277d1369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9c0de-7514-4918-8dba-fee3c70eb2d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3F4DAC-F6C1-4AFB-8E59-C37306141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9dca5-f123-4b8e-a7fe-b277d1369232"/>
    <ds:schemaRef ds:uri="4349c0de-7514-4918-8dba-fee3c70eb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7C7CA5-24A7-4658-B610-321CBE530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4C8663-4846-4134-8482-F7BB434C70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</dc:creator>
  <cp:lastModifiedBy>Tamara</cp:lastModifiedBy>
  <cp:revision>8</cp:revision>
  <cp:lastPrinted>2021-03-30T09:49:00Z</cp:lastPrinted>
  <dcterms:created xsi:type="dcterms:W3CDTF">2021-08-20T14:57:00Z</dcterms:created>
  <dcterms:modified xsi:type="dcterms:W3CDTF">2021-08-2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603973A78CA64281662BF2B4E6AFD4</vt:lpwstr>
  </property>
</Properties>
</file>